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D55A66" w14:textId="77777777" w:rsidR="00A21636" w:rsidRDefault="00037474">
      <w:pPr>
        <w:pStyle w:val="Title"/>
      </w:pPr>
      <w:r>
        <w:t>STAT 2450 Assignment 3</w:t>
      </w:r>
    </w:p>
    <w:p w14:paraId="28D55A67" w14:textId="77777777" w:rsidR="00A21636" w:rsidRDefault="00037474">
      <w:pPr>
        <w:pStyle w:val="Author"/>
      </w:pPr>
      <w:r>
        <w:t>James MacPhee</w:t>
      </w:r>
    </w:p>
    <w:p w14:paraId="28D55A68" w14:textId="77777777" w:rsidR="00A21636" w:rsidRDefault="00037474">
      <w:pPr>
        <w:pStyle w:val="Date"/>
      </w:pPr>
      <w:r>
        <w:t>Banner: B00768516</w:t>
      </w:r>
    </w:p>
    <w:p w14:paraId="28D55A69" w14:textId="77777777" w:rsidR="00A21636" w:rsidRDefault="00037474">
      <w:pPr>
        <w:pStyle w:val="FirstParagraph"/>
      </w:pPr>
      <w:r>
        <w:t>In the following exercises, use “for” loops to do your iteration.</w:t>
      </w:r>
      <w:r>
        <w:br/>
        <w:t>(Do NOT use the built in function “sum”).</w:t>
      </w:r>
    </w:p>
    <w:p w14:paraId="28D55A6A" w14:textId="77777777" w:rsidR="00A21636" w:rsidRDefault="00037474">
      <w:pPr>
        <w:pStyle w:val="Compact"/>
        <w:numPr>
          <w:ilvl w:val="0"/>
          <w:numId w:val="3"/>
        </w:numPr>
      </w:pPr>
      <w:r>
        <w:t xml:space="preserve">Use a “for” </w:t>
      </w:r>
      <w:r>
        <w:t>loop to evaluate the following sum, when x=.5.</w:t>
      </w:r>
    </w:p>
    <w:p w14:paraId="28D55A6B" w14:textId="77777777" w:rsidR="00A21636" w:rsidRDefault="00037474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w:rPr>
                  <w:rFonts w:ascii="Cambria Math" w:hAnsi="Cambria Math"/>
                </w:rPr>
                <m:t>=0</m:t>
              </m:r>
            </m:sub>
            <m:sup>
              <m:r>
                <w:rPr>
                  <w:rFonts w:ascii="Cambria Math" w:hAnsi="Cambria Math"/>
                </w:rPr>
                <m:t>10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j</m:t>
                  </m:r>
                </m:sup>
              </m:sSup>
            </m:e>
          </m:nary>
        </m:oMath>
      </m:oMathPara>
    </w:p>
    <w:p w14:paraId="28D55A6C" w14:textId="77777777" w:rsidR="00A21636" w:rsidRDefault="00037474">
      <w:pPr>
        <w:pStyle w:val="SourceCode"/>
      </w:pPr>
      <w:r>
        <w:rPr>
          <w:rStyle w:val="NormalTok"/>
        </w:rPr>
        <w:t>y=</w:t>
      </w:r>
      <w:r>
        <w:rPr>
          <w:rStyle w:val="DecValTok"/>
        </w:rPr>
        <w:t>0</w:t>
      </w:r>
      <w:r>
        <w:br/>
      </w:r>
      <w:r>
        <w:rPr>
          <w:rStyle w:val="NormalTok"/>
        </w:rPr>
        <w:t>x=.</w:t>
      </w:r>
      <w:r>
        <w:rPr>
          <w:rStyle w:val="DecValTok"/>
        </w:rPr>
        <w:t>5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x</w:t>
      </w:r>
      <w:r>
        <w:rPr>
          <w:rStyle w:val="OperatorTok"/>
        </w:rPr>
        <w:t>^</w:t>
      </w:r>
      <w:r>
        <w:rPr>
          <w:rStyle w:val="NormalTok"/>
        </w:rPr>
        <w:t>i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y)</w:t>
      </w:r>
    </w:p>
    <w:p w14:paraId="28D55A6D" w14:textId="77777777" w:rsidR="00A21636" w:rsidRDefault="00037474">
      <w:pPr>
        <w:pStyle w:val="SourceCode"/>
      </w:pPr>
      <w:r>
        <w:rPr>
          <w:rStyle w:val="VerbatimChar"/>
        </w:rPr>
        <w:t>## [1] 1.999023</w:t>
      </w:r>
    </w:p>
    <w:p w14:paraId="28D55A6E" w14:textId="77777777" w:rsidR="00A21636" w:rsidRDefault="00037474">
      <w:pPr>
        <w:pStyle w:val="FirstParagraph"/>
      </w:pPr>
      <w:r>
        <w:t>Your answer should be 1.999023.</w:t>
      </w:r>
    </w:p>
    <w:p w14:paraId="28D55A6F" w14:textId="77777777" w:rsidR="00A21636" w:rsidRDefault="00037474">
      <w:pPr>
        <w:numPr>
          <w:ilvl w:val="0"/>
          <w:numId w:val="4"/>
        </w:numPr>
      </w:pPr>
      <w:r>
        <w:t>Use a for loop, and the built in function “sqrt”, to do the following:</w:t>
      </w:r>
    </w:p>
    <w:p w14:paraId="28D55A70" w14:textId="77777777" w:rsidR="00A21636" w:rsidRDefault="00037474">
      <w:pPr>
        <w:numPr>
          <w:ilvl w:val="0"/>
          <w:numId w:val="1"/>
        </w:numPr>
      </w:pPr>
      <w:r>
        <w:t xml:space="preserve">loop over the elements of </w:t>
      </w:r>
      <w:r>
        <w:t>x=c(16,-9,9,4,-1,0)</w:t>
      </w:r>
    </w:p>
    <w:p w14:paraId="28D55A71" w14:textId="77777777" w:rsidR="00A21636" w:rsidRDefault="00037474">
      <w:pPr>
        <w:numPr>
          <w:ilvl w:val="0"/>
          <w:numId w:val="1"/>
        </w:numPr>
      </w:pPr>
      <w:r>
        <w:t>if the element x[i] is positive, print x[i] and the square root of x[i] or else if x[i] is negative, print(“x[i] is negative”)</w:t>
      </w:r>
    </w:p>
    <w:p w14:paraId="28D55A72" w14:textId="77777777" w:rsidR="00A21636" w:rsidRDefault="00037474">
      <w:pPr>
        <w:pStyle w:val="SourceCode"/>
      </w:pPr>
      <w:r>
        <w:rPr>
          <w:rStyle w:val="NormalTok"/>
        </w:rPr>
        <w:t>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x)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NormalTok"/>
        </w:rPr>
        <w:t xml:space="preserve">){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i,</w:t>
      </w:r>
      <w:r>
        <w:rPr>
          <w:rStyle w:val="KeywordTok"/>
        </w:rPr>
        <w:t>sqrt</w:t>
      </w:r>
      <w:r>
        <w:rPr>
          <w:rStyle w:val="NormalTok"/>
        </w:rPr>
        <w:t>(i)))</w:t>
      </w:r>
      <w:r>
        <w:br/>
      </w:r>
      <w:r>
        <w:rPr>
          <w:rStyle w:val="NormalTok"/>
        </w:rPr>
        <w:t xml:space="preserve">   }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x[i] is negativ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>}</w:t>
      </w:r>
    </w:p>
    <w:p w14:paraId="28D55A73" w14:textId="77777777" w:rsidR="00A21636" w:rsidRDefault="00037474">
      <w:pPr>
        <w:pStyle w:val="SourceCode"/>
      </w:pPr>
      <w:r>
        <w:rPr>
          <w:rStyle w:val="VerbatimChar"/>
        </w:rPr>
        <w:t>## [1] 16  4</w:t>
      </w:r>
      <w:r>
        <w:br/>
      </w:r>
      <w:r>
        <w:rPr>
          <w:rStyle w:val="VerbatimChar"/>
        </w:rPr>
        <w:t>## [1] "x[i] is negative"</w:t>
      </w:r>
      <w:r>
        <w:br/>
      </w:r>
      <w:r>
        <w:rPr>
          <w:rStyle w:val="VerbatimChar"/>
        </w:rPr>
        <w:t>## [1] 9 3</w:t>
      </w:r>
      <w:r>
        <w:br/>
      </w:r>
      <w:r>
        <w:rPr>
          <w:rStyle w:val="VerbatimChar"/>
        </w:rPr>
        <w:t>## [1] 4 2</w:t>
      </w:r>
      <w:r>
        <w:br/>
      </w:r>
      <w:r>
        <w:rPr>
          <w:rStyle w:val="VerbatimChar"/>
        </w:rPr>
        <w:t>## [1] "x[i] is negative"</w:t>
      </w:r>
      <w:r>
        <w:br/>
      </w:r>
      <w:r>
        <w:rPr>
          <w:rStyle w:val="VerbatimChar"/>
        </w:rPr>
        <w:t>## [1] 0 0</w:t>
      </w:r>
    </w:p>
    <w:p w14:paraId="28D55A74" w14:textId="77777777" w:rsidR="00A21636" w:rsidRDefault="00037474">
      <w:pPr>
        <w:pStyle w:val="FirstParagraph"/>
      </w:pPr>
      <w:r>
        <w:t>Your output should be equivalent to:</w:t>
      </w:r>
    </w:p>
    <w:p w14:paraId="28D55A75" w14:textId="77777777" w:rsidR="00A21636" w:rsidRDefault="00037474">
      <w:pPr>
        <w:pStyle w:val="BodyText"/>
      </w:pPr>
      <w:r>
        <w:lastRenderedPageBreak/>
        <w:t>16 4</w:t>
      </w:r>
    </w:p>
    <w:p w14:paraId="28D55A76" w14:textId="77777777" w:rsidR="00A21636" w:rsidRDefault="00037474">
      <w:pPr>
        <w:pStyle w:val="BodyText"/>
      </w:pPr>
      <w:r>
        <w:t>“x[i] is negative”</w:t>
      </w:r>
    </w:p>
    <w:p w14:paraId="28D55A77" w14:textId="77777777" w:rsidR="00A21636" w:rsidRDefault="00037474">
      <w:pPr>
        <w:pStyle w:val="BodyText"/>
      </w:pPr>
      <w:r>
        <w:t>9 3</w:t>
      </w:r>
    </w:p>
    <w:p w14:paraId="28D55A78" w14:textId="77777777" w:rsidR="00A21636" w:rsidRDefault="00037474">
      <w:pPr>
        <w:pStyle w:val="BodyText"/>
      </w:pPr>
      <w:r>
        <w:t>4 2</w:t>
      </w:r>
    </w:p>
    <w:p w14:paraId="28D55A79" w14:textId="77777777" w:rsidR="00A21636" w:rsidRDefault="00037474">
      <w:pPr>
        <w:pStyle w:val="BodyText"/>
      </w:pPr>
      <w:r>
        <w:t>“x[i] is negative”</w:t>
      </w:r>
    </w:p>
    <w:p w14:paraId="28D55A7A" w14:textId="77777777" w:rsidR="00A21636" w:rsidRDefault="00037474">
      <w:pPr>
        <w:pStyle w:val="BodyText"/>
      </w:pPr>
      <w:r>
        <w:t>0 0</w:t>
      </w:r>
    </w:p>
    <w:p w14:paraId="28D55A7B" w14:textId="77777777" w:rsidR="00A21636" w:rsidRDefault="00037474">
      <w:pPr>
        <w:pStyle w:val="Compact"/>
        <w:numPr>
          <w:ilvl w:val="0"/>
          <w:numId w:val="5"/>
        </w:numPr>
      </w:pPr>
      <w:r>
        <w:t>Use a “for” loop to iterate over the el</w:t>
      </w:r>
      <w:r>
        <w:t>ements of a vector x, and increment a counter nodd when the element of x is odd. Then print the number of even and odd elements of x.</w:t>
      </w:r>
    </w:p>
    <w:p w14:paraId="28D55A7C" w14:textId="77777777" w:rsidR="00A21636" w:rsidRDefault="00037474">
      <w:pPr>
        <w:pStyle w:val="FirstParagraph"/>
      </w:pPr>
      <w:r>
        <w:t>Recall that an integer y is odd if y%%2==1, and otherwise y is even.</w:t>
      </w:r>
    </w:p>
    <w:p w14:paraId="28D55A7D" w14:textId="77777777" w:rsidR="00A21636" w:rsidRDefault="00037474">
      <w:pPr>
        <w:pStyle w:val="BodyText"/>
      </w:pPr>
      <w:r>
        <w:t xml:space="preserve">Use the R commands below to generate a vector “x” of </w:t>
      </w:r>
      <w:r>
        <w:t>length 100.</w:t>
      </w:r>
    </w:p>
    <w:p w14:paraId="28D55A7E" w14:textId="77777777" w:rsidR="00A21636" w:rsidRDefault="00037474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NormalTok"/>
        </w:rPr>
        <w:t>T)</w:t>
      </w:r>
    </w:p>
    <w:p w14:paraId="28D55A7F" w14:textId="77777777" w:rsidR="00A21636" w:rsidRDefault="00037474">
      <w:pPr>
        <w:pStyle w:val="FirstParagraph"/>
      </w:pPr>
      <w:r>
        <w:t>Then modify the following code.</w:t>
      </w:r>
    </w:p>
    <w:p w14:paraId="28D55A80" w14:textId="77777777" w:rsidR="00A21636" w:rsidRDefault="00037474">
      <w:pPr>
        <w:pStyle w:val="SourceCode"/>
      </w:pPr>
      <w:r>
        <w:rPr>
          <w:rStyle w:val="NormalTok"/>
        </w:rPr>
        <w:t>nodd=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x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i</w:t>
      </w:r>
      <w:r>
        <w:rPr>
          <w:rStyle w:val="OperatorTok"/>
        </w:rPr>
        <w:t>%%</w:t>
      </w:r>
      <w:r>
        <w:rPr>
          <w:rStyle w:val="DecValTok"/>
        </w:rPr>
        <w:t>2</w:t>
      </w:r>
      <w:r>
        <w:rPr>
          <w:rStyle w:val="OperatorTok"/>
        </w:rPr>
        <w:t>!=</w:t>
      </w:r>
      <w:r>
        <w:rPr>
          <w:rStyle w:val="DecValTok"/>
        </w:rPr>
        <w:t>0</w:t>
      </w:r>
      <w:r>
        <w:rPr>
          <w:rStyle w:val="NormalTok"/>
        </w:rPr>
        <w:t>){ nodd=nodd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neven=</w:t>
      </w:r>
      <w:r>
        <w:rPr>
          <w:rStyle w:val="KeywordTok"/>
        </w:rPr>
        <w:t>length</w:t>
      </w:r>
      <w:r>
        <w:rPr>
          <w:rStyle w:val="NormalTok"/>
        </w:rPr>
        <w:t>(x)</w:t>
      </w:r>
      <w:r>
        <w:rPr>
          <w:rStyle w:val="OperatorTok"/>
        </w:rPr>
        <w:t>-</w:t>
      </w:r>
      <w:r>
        <w:rPr>
          <w:rStyle w:val="NormalTok"/>
        </w:rPr>
        <w:t>nodd</w:t>
      </w:r>
      <w:r>
        <w:br/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odd elements = "</w:t>
      </w:r>
      <w:r>
        <w:rPr>
          <w:rStyle w:val="NormalTok"/>
        </w:rPr>
        <w:t>,nodd)</w:t>
      </w:r>
    </w:p>
    <w:p w14:paraId="28D55A81" w14:textId="77777777" w:rsidR="00A21636" w:rsidRDefault="00037474">
      <w:pPr>
        <w:pStyle w:val="SourceCode"/>
      </w:pPr>
      <w:r>
        <w:rPr>
          <w:rStyle w:val="VerbatimChar"/>
        </w:rPr>
        <w:t>## [1] "number of odd elements =  56"</w:t>
      </w:r>
    </w:p>
    <w:p w14:paraId="28D55A82" w14:textId="77777777" w:rsidR="00A21636" w:rsidRDefault="00037474">
      <w:pPr>
        <w:pStyle w:val="SourceCode"/>
      </w:pP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even elements = "</w:t>
      </w:r>
      <w:r>
        <w:rPr>
          <w:rStyle w:val="NormalTok"/>
        </w:rPr>
        <w:t>,neven)</w:t>
      </w:r>
    </w:p>
    <w:p w14:paraId="28D55A83" w14:textId="77777777" w:rsidR="00A21636" w:rsidRDefault="00037474">
      <w:pPr>
        <w:pStyle w:val="SourceCode"/>
      </w:pPr>
      <w:r>
        <w:rPr>
          <w:rStyle w:val="VerbatimChar"/>
        </w:rPr>
        <w:t>## [1] "number of even elements =  44"</w:t>
      </w:r>
    </w:p>
    <w:p w14:paraId="28D55A84" w14:textId="77777777" w:rsidR="00A21636" w:rsidRDefault="00037474">
      <w:pPr>
        <w:pStyle w:val="FirstParagraph"/>
      </w:pPr>
      <w:r>
        <w:t>For this vector x, the number of odd elements should be 56.</w:t>
      </w:r>
    </w:p>
    <w:p w14:paraId="28D55A85" w14:textId="77777777" w:rsidR="00A21636" w:rsidRDefault="00037474">
      <w:pPr>
        <w:pStyle w:val="Compact"/>
        <w:numPr>
          <w:ilvl w:val="0"/>
          <w:numId w:val="6"/>
        </w:numPr>
      </w:pPr>
      <w:r>
        <w:t xml:space="preserve">Generate a random 5x5 matrix whose entries are the numbers 1,2, … 25, but in </w:t>
      </w:r>
      <w:r>
        <w:t>random positions, using the following code:</w:t>
      </w:r>
    </w:p>
    <w:p w14:paraId="28D55A86" w14:textId="77777777" w:rsidR="00A21636" w:rsidRDefault="00037474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7</w:t>
      </w:r>
      <w:r>
        <w:rPr>
          <w:rStyle w:val="NormalTok"/>
        </w:rPr>
        <w:t xml:space="preserve">) </w:t>
      </w:r>
      <w:r>
        <w:rPr>
          <w:rStyle w:val="CommentTok"/>
        </w:rPr>
        <w:t>#set the seed for the random number generator</w:t>
      </w:r>
      <w:r>
        <w:br/>
      </w:r>
      <w:r>
        <w:rPr>
          <w:rStyle w:val="NormalTok"/>
        </w:rPr>
        <w:t>x=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 xml:space="preserve">), </w:t>
      </w:r>
      <w:r>
        <w:rPr>
          <w:rStyle w:val="DataTypeTok"/>
        </w:rPr>
        <w:t>byrow=</w:t>
      </w:r>
      <w:r>
        <w:rPr>
          <w:rStyle w:val="NormalTok"/>
        </w:rPr>
        <w:t>T,</w:t>
      </w:r>
      <w:r>
        <w:rPr>
          <w:rStyle w:val="DataTypeTok"/>
        </w:rPr>
        <w:t>ncol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x</w:t>
      </w:r>
    </w:p>
    <w:p w14:paraId="28D55A87" w14:textId="77777777" w:rsidR="00A21636" w:rsidRDefault="00037474">
      <w:pPr>
        <w:pStyle w:val="SourceCode"/>
      </w:pPr>
      <w:r>
        <w:rPr>
          <w:rStyle w:val="VerbatimChar"/>
        </w:rPr>
        <w:t>##      [,1] [,2] [,3] [,4] [,5]</w:t>
      </w:r>
      <w:r>
        <w:br/>
      </w:r>
      <w:r>
        <w:rPr>
          <w:rStyle w:val="VerbatimChar"/>
        </w:rPr>
        <w:t>## [1,]   25    3   21    8    5</w:t>
      </w:r>
      <w:r>
        <w:br/>
      </w:r>
      <w:r>
        <w:rPr>
          <w:rStyle w:val="VerbatimChar"/>
        </w:rPr>
        <w:t>## [2,]    9    2    1   24    4</w:t>
      </w:r>
      <w:r>
        <w:br/>
      </w:r>
      <w:r>
        <w:rPr>
          <w:rStyle w:val="VerbatimChar"/>
        </w:rPr>
        <w:t>## [3,]   10</w:t>
      </w:r>
      <w:r>
        <w:rPr>
          <w:rStyle w:val="VerbatimChar"/>
        </w:rPr>
        <w:t xml:space="preserve">   12    7   20   15</w:t>
      </w:r>
      <w:r>
        <w:br/>
      </w:r>
      <w:r>
        <w:rPr>
          <w:rStyle w:val="VerbatimChar"/>
        </w:rPr>
        <w:t>## [4,]   22   14   18   23   11</w:t>
      </w:r>
      <w:r>
        <w:br/>
      </w:r>
      <w:r>
        <w:rPr>
          <w:rStyle w:val="VerbatimChar"/>
        </w:rPr>
        <w:t>## [5,]    6   16   19   13   17</w:t>
      </w:r>
    </w:p>
    <w:p w14:paraId="28D55A88" w14:textId="77777777" w:rsidR="00A21636" w:rsidRDefault="00037474">
      <w:pPr>
        <w:pStyle w:val="FirstParagraph"/>
      </w:pPr>
      <w:r>
        <w:lastRenderedPageBreak/>
        <w:t>Then, using a pair of nested for loops, loop over the positions in the matrix x, and if the associated element of x is odd, replace the element by its negative.</w:t>
      </w:r>
    </w:p>
    <w:p w14:paraId="28D55A89" w14:textId="77777777" w:rsidR="00A21636" w:rsidRDefault="00037474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>(x)){</w:t>
      </w:r>
      <w:r>
        <w:br/>
      </w:r>
      <w:r>
        <w:rPr>
          <w:rStyle w:val="NormalTok"/>
        </w:rPr>
        <w:t xml:space="preserve">    x[i,j]=</w:t>
      </w:r>
      <w:r>
        <w:rPr>
          <w:rStyle w:val="KeywordTok"/>
        </w:rPr>
        <w:t>ifelse</w:t>
      </w:r>
      <w:r>
        <w:rPr>
          <w:rStyle w:val="NormalTok"/>
        </w:rPr>
        <w:t>(x[i,j]</w:t>
      </w:r>
      <w:r>
        <w:rPr>
          <w:rStyle w:val="OperatorTok"/>
        </w:rPr>
        <w:t>%%</w:t>
      </w:r>
      <w:r>
        <w:rPr>
          <w:rStyle w:val="DecValTok"/>
        </w:rPr>
        <w:t>2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x[i,j], x[i,j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x)</w:t>
      </w:r>
    </w:p>
    <w:p w14:paraId="28D55A8A" w14:textId="77777777" w:rsidR="00A21636" w:rsidRDefault="00037474">
      <w:pPr>
        <w:pStyle w:val="SourceCode"/>
      </w:pPr>
      <w:r>
        <w:rPr>
          <w:rStyle w:val="VerbatimChar"/>
        </w:rPr>
        <w:t>##      [,1] [,2] [,3] [,4] [,5]</w:t>
      </w:r>
      <w:r>
        <w:br/>
      </w:r>
      <w:r>
        <w:rPr>
          <w:rStyle w:val="VerbatimChar"/>
        </w:rPr>
        <w:t>## [1,]  -25   -3  -21    8   -5</w:t>
      </w:r>
      <w:r>
        <w:br/>
      </w:r>
      <w:r>
        <w:rPr>
          <w:rStyle w:val="VerbatimChar"/>
        </w:rPr>
        <w:t>## [2,]   -9    2   -1   24    4</w:t>
      </w:r>
      <w:r>
        <w:br/>
      </w:r>
      <w:r>
        <w:rPr>
          <w:rStyle w:val="VerbatimChar"/>
        </w:rPr>
        <w:t>## [3,]   10   12   -7   20  -15</w:t>
      </w:r>
      <w:r>
        <w:br/>
      </w:r>
      <w:r>
        <w:rPr>
          <w:rStyle w:val="VerbatimChar"/>
        </w:rPr>
        <w:t>## [4,]   22   14   18  -23  -11</w:t>
      </w:r>
      <w:r>
        <w:br/>
      </w:r>
      <w:r>
        <w:rPr>
          <w:rStyle w:val="VerbatimChar"/>
        </w:rPr>
        <w:t>## [5,]    6   16  -19  -13  -17</w:t>
      </w:r>
    </w:p>
    <w:p w14:paraId="28D55A8B" w14:textId="77777777" w:rsidR="00A21636" w:rsidRDefault="00037474">
      <w:pPr>
        <w:pStyle w:val="FirstParagraph"/>
      </w:pPr>
      <w:r>
        <w:t>Your answer should be equivalent to:</w:t>
      </w:r>
    </w:p>
    <w:p w14:paraId="28D55A8C" w14:textId="77777777" w:rsidR="00A21636" w:rsidRDefault="00037474">
      <w:pPr>
        <w:pStyle w:val="BodyText"/>
      </w:pPr>
      <w:r>
        <w:t>-25 -3 -21 8 -5</w:t>
      </w:r>
    </w:p>
    <w:p w14:paraId="28D55A8D" w14:textId="77777777" w:rsidR="00A21636" w:rsidRDefault="00037474">
      <w:pPr>
        <w:pStyle w:val="BodyText"/>
      </w:pPr>
      <w:r>
        <w:t>-9 2 -1 24 4</w:t>
      </w:r>
    </w:p>
    <w:p w14:paraId="28D55A8E" w14:textId="77777777" w:rsidR="00A21636" w:rsidRDefault="00037474">
      <w:pPr>
        <w:pStyle w:val="BodyText"/>
      </w:pPr>
      <w:r>
        <w:t>10 12 -7 20 -15</w:t>
      </w:r>
    </w:p>
    <w:p w14:paraId="28D55A8F" w14:textId="196DB52A" w:rsidR="00A21636" w:rsidRDefault="00037474">
      <w:pPr>
        <w:pStyle w:val="BodyText"/>
      </w:pPr>
      <w:r>
        <w:t>22 14 18 -23 -11</w:t>
      </w:r>
    </w:p>
    <w:p w14:paraId="28D55A90" w14:textId="643432BB" w:rsidR="00A21636" w:rsidRDefault="00552766" w:rsidP="00552766">
      <w:pPr>
        <w:pStyle w:val="BodyText"/>
      </w:pPr>
      <w:r>
        <w:t>6 16 -19 -13 -17</w:t>
      </w:r>
      <w:bookmarkStart w:id="0" w:name="_GoBack"/>
      <w:bookmarkEnd w:id="0"/>
    </w:p>
    <w:sectPr w:rsidR="00A216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D55A95" w14:textId="77777777" w:rsidR="00000000" w:rsidRDefault="00037474">
      <w:pPr>
        <w:spacing w:after="0"/>
      </w:pPr>
      <w:r>
        <w:separator/>
      </w:r>
    </w:p>
  </w:endnote>
  <w:endnote w:type="continuationSeparator" w:id="0">
    <w:p w14:paraId="28D55A97" w14:textId="77777777" w:rsidR="00000000" w:rsidRDefault="000374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D55A91" w14:textId="77777777" w:rsidR="00A21636" w:rsidRDefault="00037474">
      <w:r>
        <w:separator/>
      </w:r>
    </w:p>
  </w:footnote>
  <w:footnote w:type="continuationSeparator" w:id="0">
    <w:p w14:paraId="28D55A92" w14:textId="77777777" w:rsidR="00A21636" w:rsidRDefault="000374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3CBBDEE"/>
    <w:multiLevelType w:val="multilevel"/>
    <w:tmpl w:val="F5CE7258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74ECF7F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37F2AE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65E8CA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42AE6ED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07DE172C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7474"/>
    <w:rsid w:val="004E29B3"/>
    <w:rsid w:val="00552766"/>
    <w:rsid w:val="00590D07"/>
    <w:rsid w:val="00784D58"/>
    <w:rsid w:val="008D6863"/>
    <w:rsid w:val="00A2163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D55A66"/>
  <w15:docId w15:val="{D100906B-F69C-46B6-8074-D48C829FB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83</Words>
  <Characters>2188</Characters>
  <Application>Microsoft Office Word</Application>
  <DocSecurity>4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 2450 Assignment 3</vt:lpstr>
    </vt:vector>
  </TitlesOfParts>
  <Company/>
  <LinksUpToDate>false</LinksUpToDate>
  <CharactersWithSpaces>2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2450 Assignment 3</dc:title>
  <dc:creator>James MacPhee</dc:creator>
  <cp:keywords/>
  <cp:lastModifiedBy>james macphee</cp:lastModifiedBy>
  <cp:revision>2</cp:revision>
  <dcterms:created xsi:type="dcterms:W3CDTF">2019-02-03T19:59:00Z</dcterms:created>
  <dcterms:modified xsi:type="dcterms:W3CDTF">2019-02-03T19:59:00Z</dcterms:modified>
</cp:coreProperties>
</file>